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783708" w14:textId="21CCD031" w:rsidR="00EC5B38" w:rsidRDefault="00EC5B38" w:rsidP="00EC5B3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</w:t>
      </w:r>
      <w:bookmarkStart w:id="0" w:name="_GoBack"/>
      <w:bookmarkEnd w:id="0"/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rreón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, Coahuila</w:t>
      </w:r>
    </w:p>
    <w:p w14:paraId="33E3F0BE" w14:textId="77777777" w:rsidR="00EC5B38" w:rsidRDefault="00EC5B38" w:rsidP="00EC5B3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 17 de noviembre de 2020</w:t>
      </w:r>
    </w:p>
    <w:p w14:paraId="4A9783C3" w14:textId="77777777" w:rsidR="00EC5B38" w:rsidRDefault="00EC5B38" w:rsidP="00EC5B3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1A6A868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1976C14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91A345A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4D57288D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23BB8A7B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6CBC61AE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1FC379D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3EE4EFD" w14:textId="02375A2F" w:rsidR="00EC5B38" w:rsidRDefault="00EC5B38" w:rsidP="00EC5B38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solicitarle de la manera más atenta se liberen los recursos autorizados para el proyecto Semilla 2020 titulado “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Desig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and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implementatio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of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a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IoT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based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controller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for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a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solid-state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fermentatio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packed-bed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column</w:t>
      </w:r>
      <w:proofErr w:type="spellEnd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para compra de materiales </w:t>
      </w:r>
      <w:bookmarkStart w:id="1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or la cantidad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$1,568.00 (Mil quinientos sesenta y ocho pesos 00/100 M.N.)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para la reposición del gasto erogado en la factura </w:t>
      </w:r>
      <w:bookmarkEnd w:id="1"/>
      <w:r>
        <w:rPr>
          <w:rFonts w:ascii="Times New Roman" w:eastAsia="Times New Roman" w:hAnsi="Times New Roman"/>
          <w:sz w:val="24"/>
          <w:szCs w:val="24"/>
          <w:lang w:val="es-ES" w:eastAsia="es-ES"/>
        </w:rPr>
        <w:t>303 adjunta.</w:t>
      </w:r>
    </w:p>
    <w:p w14:paraId="3859084B" w14:textId="77777777" w:rsidR="00EC5B38" w:rsidRDefault="00EC5B38" w:rsidP="00EC5B38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A9FEA8E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Datos del investigador:</w:t>
      </w:r>
    </w:p>
    <w:p w14:paraId="73F62419" w14:textId="77777777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Nombre: Suresh Kumar Gadi</w:t>
      </w:r>
    </w:p>
    <w:p w14:paraId="44D3BD1B" w14:textId="77777777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Cantidad solicitada: $</w:t>
      </w: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>1,568.00 (Mil quinientos sesenta y ocho pesos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</w:t>
      </w: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>00/100 M.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>N.)</w:t>
      </w:r>
    </w:p>
    <w:p w14:paraId="73CC0F9A" w14:textId="77777777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Datos bancarios para depósito: </w:t>
      </w:r>
    </w:p>
    <w:p w14:paraId="767F6DAB" w14:textId="77777777" w:rsidR="00EC5B38" w:rsidRDefault="00EC5B38" w:rsidP="00EC5B38">
      <w:pPr>
        <w:spacing w:after="0" w:line="240" w:lineRule="auto"/>
        <w:ind w:left="1416"/>
        <w:jc w:val="both"/>
        <w:rPr>
          <w:rFonts w:ascii="Times New Roman" w:eastAsia="Times New Roman" w:hAnsi="Times New Roman"/>
          <w:bCs/>
          <w:sz w:val="24"/>
          <w:szCs w:val="24"/>
          <w:lang w:val="es-MX" w:eastAsia="es-ES"/>
        </w:rPr>
      </w:pPr>
      <w:r w:rsidRPr="00EE6412"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 xml:space="preserve">Banco: </w:t>
      </w:r>
      <w:r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>BBVA</w:t>
      </w:r>
    </w:p>
    <w:p w14:paraId="119F3A87" w14:textId="77777777" w:rsidR="00EC5B38" w:rsidRPr="00EE6412" w:rsidRDefault="00EC5B38" w:rsidP="00EC5B38">
      <w:pPr>
        <w:spacing w:after="0" w:line="240" w:lineRule="auto"/>
        <w:ind w:left="1416"/>
        <w:jc w:val="both"/>
        <w:rPr>
          <w:rFonts w:ascii="Times New Roman" w:eastAsia="Calibri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Cuenta: </w:t>
      </w:r>
      <w:r>
        <w:rPr>
          <w:rFonts w:ascii="Times New Roman" w:hAnsi="Times New Roman"/>
          <w:sz w:val="24"/>
          <w:szCs w:val="24"/>
          <w:lang w:val="es-MX"/>
        </w:rPr>
        <w:t>2961600125</w:t>
      </w:r>
    </w:p>
    <w:p w14:paraId="2494F4D5" w14:textId="77777777" w:rsidR="00EC5B38" w:rsidRPr="00EE6412" w:rsidRDefault="00EC5B38" w:rsidP="00EC5B38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Sucursal: </w:t>
      </w:r>
      <w:r w:rsidRPr="003B7D51">
        <w:rPr>
          <w:rFonts w:ascii="Times New Roman" w:hAnsi="Times New Roman"/>
          <w:sz w:val="24"/>
          <w:szCs w:val="24"/>
          <w:lang w:val="es-MX"/>
        </w:rPr>
        <w:t>Torreón Reforma</w:t>
      </w:r>
    </w:p>
    <w:p w14:paraId="0181542B" w14:textId="77777777" w:rsidR="00EC5B38" w:rsidRPr="00EE6412" w:rsidRDefault="00EC5B38" w:rsidP="00EC5B38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Plaza: </w:t>
      </w:r>
    </w:p>
    <w:p w14:paraId="59869F5B" w14:textId="77777777" w:rsidR="00EC5B38" w:rsidRPr="00EE6412" w:rsidRDefault="00EC5B38" w:rsidP="00EC5B3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>Tipo de plaza: PTC L23</w:t>
      </w:r>
    </w:p>
    <w:p w14:paraId="1C9C4692" w14:textId="77777777" w:rsidR="00EC5B38" w:rsidRPr="00EE6412" w:rsidRDefault="00EC5B38" w:rsidP="00EC5B3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expediente: </w:t>
      </w:r>
      <w:r>
        <w:rPr>
          <w:rFonts w:ascii="Times New Roman" w:hAnsi="Times New Roman"/>
          <w:sz w:val="24"/>
          <w:szCs w:val="24"/>
          <w:lang w:val="es-MX"/>
        </w:rPr>
        <w:t>94168</w:t>
      </w:r>
    </w:p>
    <w:p w14:paraId="324C0C2F" w14:textId="77777777" w:rsidR="00EC5B38" w:rsidRPr="00EE6412" w:rsidRDefault="00EC5B38" w:rsidP="00EC5B3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Teléfono celular: </w:t>
      </w:r>
      <w:r>
        <w:rPr>
          <w:rFonts w:ascii="Times New Roman" w:hAnsi="Times New Roman"/>
          <w:sz w:val="24"/>
          <w:szCs w:val="24"/>
          <w:lang w:val="es-MX"/>
        </w:rPr>
        <w:t>4491820153</w:t>
      </w:r>
    </w:p>
    <w:p w14:paraId="7D1B5065" w14:textId="2A7C22F2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Correo electrónico: </w:t>
      </w:r>
      <w:r>
        <w:rPr>
          <w:rFonts w:ascii="Times New Roman" w:hAnsi="Times New Roman"/>
          <w:sz w:val="24"/>
          <w:szCs w:val="24"/>
          <w:lang w:val="es-MX"/>
        </w:rPr>
        <w:t>gadis@uadec.edu.mx</w:t>
      </w:r>
    </w:p>
    <w:p w14:paraId="1BE82170" w14:textId="77777777" w:rsidR="00EC5B38" w:rsidRDefault="00EC5B38" w:rsidP="00EC5B38">
      <w:pPr>
        <w:spacing w:after="0" w:line="240" w:lineRule="auto"/>
        <w:ind w:left="1416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33578B26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081F2E4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544FF69C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AB49A16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D88088C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06BCB270" w14:textId="77777777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1016226C" w14:textId="25755865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9D4A542" wp14:editId="3283ED11">
            <wp:simplePos x="0" y="0"/>
            <wp:positionH relativeFrom="margin">
              <wp:posOffset>2857500</wp:posOffset>
            </wp:positionH>
            <wp:positionV relativeFrom="paragraph">
              <wp:posOffset>91440</wp:posOffset>
            </wp:positionV>
            <wp:extent cx="1257300" cy="703342"/>
            <wp:effectExtent l="0" t="0" r="0" b="190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3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333166" w14:textId="007BCFB4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2FAD752" w14:textId="4DA4B2F2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C232048" w14:textId="775BF0AD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A9A4C8A" w14:textId="4A75D4E6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7C771090" w14:textId="77777777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3D1209E6" w14:textId="77777777" w:rsidR="00065A79" w:rsidRPr="003F5CB5" w:rsidRDefault="00603BDC" w:rsidP="003F5CB5"/>
    <w:sectPr w:rsidR="00065A79" w:rsidRPr="003F5CB5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C65401" w14:textId="77777777" w:rsidR="00603BDC" w:rsidRDefault="00603BDC" w:rsidP="00F512E7">
      <w:pPr>
        <w:spacing w:after="0" w:line="240" w:lineRule="auto"/>
      </w:pPr>
      <w:r>
        <w:separator/>
      </w:r>
    </w:p>
  </w:endnote>
  <w:endnote w:type="continuationSeparator" w:id="0">
    <w:p w14:paraId="5561A964" w14:textId="77777777" w:rsidR="00603BDC" w:rsidRDefault="00603BDC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EC5B38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8398DC" w14:textId="77777777" w:rsidR="00603BDC" w:rsidRDefault="00603BDC" w:rsidP="00F512E7">
      <w:pPr>
        <w:spacing w:after="0" w:line="240" w:lineRule="auto"/>
      </w:pPr>
      <w:r>
        <w:separator/>
      </w:r>
    </w:p>
  </w:footnote>
  <w:footnote w:type="continuationSeparator" w:id="0">
    <w:p w14:paraId="20D01883" w14:textId="77777777" w:rsidR="00603BDC" w:rsidRDefault="00603BDC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D1985"/>
    <w:rsid w:val="000E1363"/>
    <w:rsid w:val="000F0424"/>
    <w:rsid w:val="00213636"/>
    <w:rsid w:val="00256A2A"/>
    <w:rsid w:val="00262D1A"/>
    <w:rsid w:val="002877DC"/>
    <w:rsid w:val="003F5CB5"/>
    <w:rsid w:val="00441728"/>
    <w:rsid w:val="004D7C1D"/>
    <w:rsid w:val="00603BDC"/>
    <w:rsid w:val="006A2C48"/>
    <w:rsid w:val="006E42AE"/>
    <w:rsid w:val="0073468C"/>
    <w:rsid w:val="007932C8"/>
    <w:rsid w:val="00846C1F"/>
    <w:rsid w:val="008A5AE9"/>
    <w:rsid w:val="00972851"/>
    <w:rsid w:val="00AB2CDF"/>
    <w:rsid w:val="00C8139F"/>
    <w:rsid w:val="00C9282F"/>
    <w:rsid w:val="00CB094A"/>
    <w:rsid w:val="00D60D0C"/>
    <w:rsid w:val="00D91B61"/>
    <w:rsid w:val="00E47F5D"/>
    <w:rsid w:val="00E52E7E"/>
    <w:rsid w:val="00EC5B38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8</cp:revision>
  <dcterms:created xsi:type="dcterms:W3CDTF">2017-03-22T17:12:00Z</dcterms:created>
  <dcterms:modified xsi:type="dcterms:W3CDTF">2020-11-18T01:46:00Z</dcterms:modified>
</cp:coreProperties>
</file>